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BA9788" w14:textId="3D199BC9" w:rsidR="00410BA0" w:rsidRDefault="00086E67">
      <w:pPr>
        <w:rPr>
          <w:noProof/>
        </w:rPr>
      </w:pPr>
      <w:r>
        <w:rPr>
          <w:noProof/>
        </w:rPr>
        <w:t>PRACTICAL-10</w:t>
      </w:r>
    </w:p>
    <w:p w14:paraId="1A7A37E7" w14:textId="12AFF085" w:rsidR="00E0467A" w:rsidRPr="009E36C5" w:rsidRDefault="00E0467A">
      <w:pPr>
        <w:rPr>
          <w:b/>
          <w:bCs/>
          <w:noProof/>
        </w:rPr>
      </w:pPr>
      <w:r w:rsidRPr="009E36C5">
        <w:rPr>
          <w:b/>
          <w:bCs/>
          <w:noProof/>
          <w:highlight w:val="yellow"/>
        </w:rPr>
        <w:t>1)Creating a Repository</w:t>
      </w:r>
      <w:r w:rsidRPr="009E36C5">
        <w:rPr>
          <w:b/>
          <w:bCs/>
          <w:noProof/>
        </w:rPr>
        <w:t xml:space="preserve"> </w:t>
      </w:r>
    </w:p>
    <w:p w14:paraId="02AAD58B" w14:textId="314CE380" w:rsidR="00ED25C1" w:rsidRDefault="00ED25C1">
      <w:pPr>
        <w:rPr>
          <w:noProof/>
        </w:rPr>
      </w:pPr>
      <w:r>
        <w:rPr>
          <w:noProof/>
        </w:rPr>
        <w:t xml:space="preserve"> </w:t>
      </w:r>
      <w:r w:rsidRPr="00ED25C1">
        <w:rPr>
          <w:noProof/>
        </w:rPr>
        <w:drawing>
          <wp:inline distT="0" distB="0" distL="0" distR="0" wp14:anchorId="5E2F06ED" wp14:editId="4FB65E2A">
            <wp:extent cx="5731510" cy="2812415"/>
            <wp:effectExtent l="0" t="0" r="254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0828F" w14:textId="22E5434F" w:rsidR="00FB3D0F" w:rsidRPr="00FB3D0F" w:rsidRDefault="00FB3D0F">
      <w:pPr>
        <w:rPr>
          <w:b/>
          <w:bCs/>
          <w:noProof/>
        </w:rPr>
      </w:pPr>
      <w:r w:rsidRPr="00FB3D0F">
        <w:rPr>
          <w:b/>
          <w:bCs/>
          <w:noProof/>
          <w:highlight w:val="yellow"/>
        </w:rPr>
        <w:t>2)Cloning The Repository and pushing items in it</w:t>
      </w:r>
    </w:p>
    <w:p w14:paraId="4834C976" w14:textId="5053E96B" w:rsidR="00086E67" w:rsidRDefault="00086E67">
      <w:r w:rsidRPr="00973D6F">
        <w:rPr>
          <w:noProof/>
        </w:rPr>
        <w:drawing>
          <wp:inline distT="0" distB="0" distL="0" distR="0" wp14:anchorId="206E1199" wp14:editId="6F353F9B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E7ECB" w14:textId="7A134047" w:rsidR="00FB3D0F" w:rsidRDefault="00FF0322">
      <w:r w:rsidRPr="00FF0322">
        <w:lastRenderedPageBreak/>
        <w:drawing>
          <wp:inline distT="0" distB="0" distL="0" distR="0" wp14:anchorId="1A008B18" wp14:editId="19B3C39E">
            <wp:extent cx="5731510" cy="2986405"/>
            <wp:effectExtent l="0" t="0" r="254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5D442" w14:textId="64C994F2" w:rsidR="00324454" w:rsidRDefault="00324454">
      <w:r w:rsidRPr="00324454">
        <w:drawing>
          <wp:inline distT="0" distB="0" distL="0" distR="0" wp14:anchorId="3E379C55" wp14:editId="78C402F6">
            <wp:extent cx="5731510" cy="229362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3EA39" w14:textId="11FE69A3" w:rsidR="004C313E" w:rsidRDefault="004C313E">
      <w:r w:rsidRPr="004C313E">
        <w:drawing>
          <wp:inline distT="0" distB="0" distL="0" distR="0" wp14:anchorId="68275FB0" wp14:editId="1812583F">
            <wp:extent cx="5731510" cy="1142365"/>
            <wp:effectExtent l="0" t="0" r="254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4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27CDE" w14:textId="3C8FDDC3" w:rsidR="00E15624" w:rsidRDefault="00E15624">
      <w:r w:rsidRPr="00E15624">
        <w:drawing>
          <wp:inline distT="0" distB="0" distL="0" distR="0" wp14:anchorId="1BFEDC91" wp14:editId="0F7CA9EF">
            <wp:extent cx="5731510" cy="1700784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4466" cy="1701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B548F" w14:textId="15023466" w:rsidR="006940FE" w:rsidRDefault="006940FE">
      <w:r w:rsidRPr="006940FE">
        <w:lastRenderedPageBreak/>
        <w:drawing>
          <wp:inline distT="0" distB="0" distL="0" distR="0" wp14:anchorId="10A0F8E3" wp14:editId="6D33C0A6">
            <wp:extent cx="5731510" cy="334137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D7722" w14:textId="570FD47D" w:rsidR="00A559E1" w:rsidRDefault="00A559E1">
      <w:r w:rsidRPr="00A559E1">
        <w:rPr>
          <w:noProof/>
        </w:rPr>
        <w:drawing>
          <wp:inline distT="0" distB="0" distL="0" distR="0" wp14:anchorId="67A463A2" wp14:editId="72F7C4A3">
            <wp:extent cx="5731510" cy="32150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7914F" w14:textId="057A320D" w:rsidR="0009089E" w:rsidRDefault="0009089E">
      <w:r w:rsidRPr="0009089E">
        <w:rPr>
          <w:noProof/>
        </w:rPr>
        <w:lastRenderedPageBreak/>
        <w:drawing>
          <wp:inline distT="0" distB="0" distL="0" distR="0" wp14:anchorId="46C8EB4E" wp14:editId="0FB45939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EBE97" w14:textId="035CF58E" w:rsidR="00C026BB" w:rsidRDefault="00C026BB">
      <w:r w:rsidRPr="00C026BB">
        <w:rPr>
          <w:noProof/>
        </w:rPr>
        <w:drawing>
          <wp:inline distT="0" distB="0" distL="0" distR="0" wp14:anchorId="20450CEC" wp14:editId="176DD1CA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026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cwNjW3MDK1MDVR0lEKTi0uzszPAykwrgUABT6RGSwAAAA="/>
  </w:docVars>
  <w:rsids>
    <w:rsidRoot w:val="00533876"/>
    <w:rsid w:val="00086E67"/>
    <w:rsid w:val="0009089E"/>
    <w:rsid w:val="00324454"/>
    <w:rsid w:val="00410BA0"/>
    <w:rsid w:val="004C313E"/>
    <w:rsid w:val="00533876"/>
    <w:rsid w:val="006940FE"/>
    <w:rsid w:val="00973D6F"/>
    <w:rsid w:val="009E36C5"/>
    <w:rsid w:val="00A559E1"/>
    <w:rsid w:val="00C026BB"/>
    <w:rsid w:val="00E0467A"/>
    <w:rsid w:val="00E15624"/>
    <w:rsid w:val="00ED25C1"/>
    <w:rsid w:val="00FB3D0F"/>
    <w:rsid w:val="00FF0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F13C5"/>
  <w15:chartTrackingRefBased/>
  <w15:docId w15:val="{97D3F89C-C944-4BA8-918A-F2E18AA27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shah3698@gmail.com</dc:creator>
  <cp:keywords/>
  <dc:description/>
  <cp:lastModifiedBy>yashshah3698@gmail.com</cp:lastModifiedBy>
  <cp:revision>15</cp:revision>
  <dcterms:created xsi:type="dcterms:W3CDTF">2021-10-08T03:23:00Z</dcterms:created>
  <dcterms:modified xsi:type="dcterms:W3CDTF">2021-10-15T08:08:00Z</dcterms:modified>
</cp:coreProperties>
</file>